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1c736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01.abstract</w:t>
              </w:r>
            </w:hyperlink>
          </w:p>
        </w:tc>
      </w:tr>
    </w:tbl>
    <w:p>
      <w:pPr>
        <w:pStyle w:val="Textoindependiente"/>
      </w:pPr>
    </w:p>
    <w:bookmarkStart w:id="21" w:name="X84f4f70cfb4a3eeb44d4fe9c7924a9127fbe08b"/>
    <w:p>
      <w:pPr>
        <w:pStyle w:val="Ttulo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29:53Z</dcterms:created>
  <dcterms:modified xsi:type="dcterms:W3CDTF">2023-03-27T18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